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3" w14:textId="55D91F7D" w:rsidR="007E1ACE" w:rsidRDefault="002D540C" w:rsidP="002D540C">
      <w:pPr>
        <w:spacing w:line="360" w:lineRule="auto"/>
      </w:pPr>
      <w:r>
        <w:rPr>
          <w:highlight w:val="yellow"/>
        </w:rPr>
        <w:t>Insert date</w:t>
      </w:r>
    </w:p>
    <w:p w14:paraId="0599CF56" w14:textId="77777777" w:rsidR="00DB781D" w:rsidRDefault="00DB781D" w:rsidP="002D540C">
      <w:pPr>
        <w:spacing w:line="360" w:lineRule="auto"/>
      </w:pPr>
    </w:p>
    <w:p w14:paraId="00000004" w14:textId="671E1F92" w:rsidR="007E1ACE" w:rsidRDefault="002D540C" w:rsidP="002D540C">
      <w:pPr>
        <w:spacing w:line="360" w:lineRule="auto"/>
      </w:pPr>
      <w:r>
        <w:t xml:space="preserve">Dear </w:t>
      </w:r>
      <w:r>
        <w:rPr>
          <w:highlight w:val="yellow"/>
        </w:rPr>
        <w:t>insert name of politician/candidate</w:t>
      </w:r>
      <w:r>
        <w:t>,</w:t>
      </w:r>
    </w:p>
    <w:p w14:paraId="09AE16FC" w14:textId="77777777" w:rsidR="002D540C" w:rsidRDefault="002D540C" w:rsidP="002D540C">
      <w:pPr>
        <w:spacing w:line="360" w:lineRule="auto"/>
      </w:pPr>
    </w:p>
    <w:p w14:paraId="00000006" w14:textId="76B46715" w:rsidR="007E1ACE" w:rsidRDefault="002D540C" w:rsidP="002D540C">
      <w:pPr>
        <w:spacing w:line="360" w:lineRule="auto"/>
      </w:pPr>
      <w:r>
        <w:t xml:space="preserve">As a constituent in your riding, I am very concerned about access to health care in rural communities. It is very concerning to hear in the media that many emergency departments in small hospitals across the country have had </w:t>
      </w:r>
      <w:proofErr w:type="gramStart"/>
      <w:r>
        <w:t>to, or</w:t>
      </w:r>
      <w:proofErr w:type="gramEnd"/>
      <w:r>
        <w:t xml:space="preserve"> will have to close due to staffing issues. We as Canadians should be able to have access to health care when and where we need it, especially in an emergency.</w:t>
      </w:r>
    </w:p>
    <w:p w14:paraId="01E390E9" w14:textId="77777777" w:rsidR="002D540C" w:rsidRDefault="002D540C" w:rsidP="002D540C">
      <w:pPr>
        <w:spacing w:line="360" w:lineRule="auto"/>
      </w:pPr>
    </w:p>
    <w:p w14:paraId="00000008" w14:textId="3994DF24" w:rsidR="007E1ACE" w:rsidRDefault="002D540C" w:rsidP="002D540C">
      <w:pPr>
        <w:spacing w:line="360" w:lineRule="auto"/>
      </w:pPr>
      <w:r>
        <w:t xml:space="preserve">As a member of this community, I already face challenges in accessing health care without the added possibility of intermittent emergency department closures </w:t>
      </w:r>
      <w:r w:rsidRPr="002D540C">
        <w:rPr>
          <w:highlight w:val="yellow"/>
        </w:rPr>
        <w:t xml:space="preserve">[ PLEASE INSERT ANY SPECIFICS ABOUT ACCESS CHALLENGES IN </w:t>
      </w:r>
      <w:r>
        <w:rPr>
          <w:highlight w:val="yellow"/>
        </w:rPr>
        <w:t xml:space="preserve">YOUR </w:t>
      </w:r>
      <w:r w:rsidRPr="002D540C">
        <w:rPr>
          <w:highlight w:val="yellow"/>
        </w:rPr>
        <w:t>LOCAL COMMUNITY</w:t>
      </w:r>
      <w:r>
        <w:t xml:space="preserve">]. Our community needs to have a plan to ensure that the doors don’t close and to ensure that our local health care system can help people achieve better health outcomes for citizens.  </w:t>
      </w:r>
    </w:p>
    <w:p w14:paraId="00000009" w14:textId="77777777" w:rsidR="007E1ACE" w:rsidRDefault="002D540C" w:rsidP="002D540C">
      <w:pPr>
        <w:spacing w:line="360" w:lineRule="auto"/>
      </w:pPr>
      <w:r>
        <w:t xml:space="preserve">Our health as citizens, and the economic health of our region, depend on timely access to care. </w:t>
      </w:r>
    </w:p>
    <w:p w14:paraId="799FEF00" w14:textId="77777777" w:rsidR="002D540C" w:rsidRDefault="002D540C" w:rsidP="002D540C">
      <w:pPr>
        <w:spacing w:line="360" w:lineRule="auto"/>
      </w:pPr>
    </w:p>
    <w:p w14:paraId="0000000A" w14:textId="123AECED" w:rsidR="007E1ACE" w:rsidRDefault="002D540C" w:rsidP="002D540C">
      <w:pPr>
        <w:spacing w:line="360" w:lineRule="auto"/>
      </w:pPr>
      <w:r>
        <w:t>I look forward to hearing from you about what this government is doing to solve the current crisis in rural health care, particularly in this region.</w:t>
      </w:r>
    </w:p>
    <w:p w14:paraId="41968F42" w14:textId="77777777" w:rsidR="002D540C" w:rsidRDefault="002D540C" w:rsidP="002D540C">
      <w:pPr>
        <w:spacing w:line="360" w:lineRule="auto"/>
      </w:pPr>
    </w:p>
    <w:p w14:paraId="0000000D" w14:textId="07A0DEF8" w:rsidR="007E1ACE" w:rsidRDefault="002D540C" w:rsidP="002D540C">
      <w:pPr>
        <w:spacing w:line="360" w:lineRule="auto"/>
      </w:pPr>
      <w:r>
        <w:t>Sincerely,</w:t>
      </w:r>
    </w:p>
    <w:p w14:paraId="2AFB2B74" w14:textId="77777777" w:rsidR="002D540C" w:rsidRDefault="002D540C" w:rsidP="002D540C">
      <w:pPr>
        <w:spacing w:line="360" w:lineRule="auto"/>
        <w:rPr>
          <w:highlight w:val="yellow"/>
        </w:rPr>
      </w:pPr>
    </w:p>
    <w:p w14:paraId="0000000E" w14:textId="2D2AE407" w:rsidR="007E1ACE" w:rsidRDefault="002D540C" w:rsidP="002D540C">
      <w:pPr>
        <w:spacing w:line="360" w:lineRule="auto"/>
        <w:rPr>
          <w:highlight w:val="yellow"/>
        </w:rPr>
      </w:pPr>
      <w:r>
        <w:rPr>
          <w:highlight w:val="yellow"/>
        </w:rPr>
        <w:t xml:space="preserve">Insert </w:t>
      </w:r>
      <w:r w:rsidR="00494D7F">
        <w:rPr>
          <w:highlight w:val="yellow"/>
        </w:rPr>
        <w:t xml:space="preserve">your </w:t>
      </w:r>
      <w:r>
        <w:rPr>
          <w:highlight w:val="yellow"/>
        </w:rPr>
        <w:t>name</w:t>
      </w:r>
    </w:p>
    <w:p w14:paraId="0000000F" w14:textId="3AA23FF2" w:rsidR="007E1ACE" w:rsidRDefault="002D540C" w:rsidP="002D540C">
      <w:pPr>
        <w:spacing w:line="360" w:lineRule="auto"/>
        <w:rPr>
          <w:highlight w:val="yellow"/>
        </w:rPr>
      </w:pPr>
      <w:r>
        <w:rPr>
          <w:highlight w:val="yellow"/>
        </w:rPr>
        <w:t xml:space="preserve">Insert </w:t>
      </w:r>
      <w:r w:rsidR="00494D7F">
        <w:rPr>
          <w:highlight w:val="yellow"/>
        </w:rPr>
        <w:t xml:space="preserve">your </w:t>
      </w:r>
      <w:r>
        <w:rPr>
          <w:highlight w:val="yellow"/>
        </w:rPr>
        <w:t>contact info</w:t>
      </w:r>
    </w:p>
    <w:p w14:paraId="00000010" w14:textId="63240280" w:rsidR="007E1ACE" w:rsidRDefault="002D540C" w:rsidP="002D540C">
      <w:pPr>
        <w:spacing w:line="360" w:lineRule="auto"/>
        <w:rPr>
          <w:highlight w:val="yellow"/>
        </w:rPr>
      </w:pPr>
      <w:r>
        <w:rPr>
          <w:highlight w:val="yellow"/>
        </w:rPr>
        <w:t xml:space="preserve">Cc:  </w:t>
      </w:r>
      <w:proofErr w:type="spellStart"/>
      <w:r>
        <w:rPr>
          <w:highlight w:val="yellow"/>
        </w:rPr>
        <w:t>Honourable</w:t>
      </w:r>
      <w:proofErr w:type="spellEnd"/>
      <w:r>
        <w:rPr>
          <w:highlight w:val="yellow"/>
        </w:rPr>
        <w:t xml:space="preserve"> Jean-Yves Duclos, Minister of Health, Canada</w:t>
      </w:r>
      <w:r w:rsidR="00987D64">
        <w:t xml:space="preserve"> </w:t>
      </w:r>
    </w:p>
    <w:p w14:paraId="00000012" w14:textId="7780E554" w:rsidR="007E1ACE" w:rsidRPr="00987D64" w:rsidRDefault="002D540C" w:rsidP="002D540C">
      <w:pPr>
        <w:spacing w:line="360" w:lineRule="auto"/>
      </w:pPr>
      <w:proofErr w:type="spellStart"/>
      <w:r>
        <w:rPr>
          <w:highlight w:val="yellow"/>
        </w:rPr>
        <w:t>Honourable</w:t>
      </w:r>
      <w:proofErr w:type="spellEnd"/>
      <w:r>
        <w:rPr>
          <w:highlight w:val="yellow"/>
        </w:rPr>
        <w:t xml:space="preserve"> </w:t>
      </w:r>
      <w:proofErr w:type="spellStart"/>
      <w:r>
        <w:rPr>
          <w:highlight w:val="yellow"/>
        </w:rPr>
        <w:t>Gudie</w:t>
      </w:r>
      <w:proofErr w:type="spellEnd"/>
      <w:r>
        <w:rPr>
          <w:highlight w:val="yellow"/>
        </w:rPr>
        <w:t xml:space="preserve"> Hutchings, Minister of Rural Economic Development, Canada</w:t>
      </w:r>
    </w:p>
    <w:p w14:paraId="00000013" w14:textId="77777777" w:rsidR="007E1ACE" w:rsidRDefault="007E1ACE" w:rsidP="002D540C">
      <w:pPr>
        <w:spacing w:line="360" w:lineRule="auto"/>
      </w:pPr>
    </w:p>
    <w:sectPr w:rsidR="007E1ACE">
      <w:headerReference w:type="default" r:id="rId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4F1DE1" w14:textId="77777777" w:rsidR="001E3DEA" w:rsidRDefault="002D540C">
      <w:pPr>
        <w:spacing w:line="240" w:lineRule="auto"/>
      </w:pPr>
      <w:r>
        <w:separator/>
      </w:r>
    </w:p>
  </w:endnote>
  <w:endnote w:type="continuationSeparator" w:id="0">
    <w:p w14:paraId="45737178" w14:textId="77777777" w:rsidR="001E3DEA" w:rsidRDefault="002D540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02DBE4" w14:textId="77777777" w:rsidR="001E3DEA" w:rsidRDefault="002D540C">
      <w:pPr>
        <w:spacing w:line="240" w:lineRule="auto"/>
      </w:pPr>
      <w:r>
        <w:separator/>
      </w:r>
    </w:p>
  </w:footnote>
  <w:footnote w:type="continuationSeparator" w:id="0">
    <w:p w14:paraId="02C6C617" w14:textId="77777777" w:rsidR="001E3DEA" w:rsidRDefault="002D540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4" w14:textId="77777777" w:rsidR="007E1ACE" w:rsidRDefault="007E1ACE"/>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ysDAwMzExtDQ1MjFR0lEKTi0uzszPAykwqgUAiDkEKCwAAAA="/>
  </w:docVars>
  <w:rsids>
    <w:rsidRoot w:val="007E1ACE"/>
    <w:rsid w:val="0011250D"/>
    <w:rsid w:val="001E3DEA"/>
    <w:rsid w:val="002D540C"/>
    <w:rsid w:val="00494D7F"/>
    <w:rsid w:val="007E1ACE"/>
    <w:rsid w:val="00987D64"/>
    <w:rsid w:val="00DB78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E18C88"/>
  <w15:docId w15:val="{769E1011-17E4-4242-B1C2-6C0362BA1E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sid w:val="0011250D"/>
    <w:rPr>
      <w:color w:val="0000FF"/>
      <w:u w:val="single"/>
    </w:rPr>
  </w:style>
  <w:style w:type="character" w:styleId="UnresolvedMention">
    <w:name w:val="Unresolved Mention"/>
    <w:basedOn w:val="DefaultParagraphFont"/>
    <w:uiPriority w:val="99"/>
    <w:semiHidden/>
    <w:unhideWhenUsed/>
    <w:rsid w:val="00987D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195</Words>
  <Characters>111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enna Keindel</cp:lastModifiedBy>
  <cp:revision>4</cp:revision>
  <dcterms:created xsi:type="dcterms:W3CDTF">2022-09-09T14:41:00Z</dcterms:created>
  <dcterms:modified xsi:type="dcterms:W3CDTF">2022-09-09T15:21:00Z</dcterms:modified>
</cp:coreProperties>
</file>